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1" w:name="internship-application-letter"/>
    <w:p>
      <w:pPr>
        <w:pStyle w:val="Heading1"/>
      </w:pPr>
      <w:r>
        <w:t xml:space="preserve">Internship Application Letter</w:t>
      </w:r>
    </w:p>
    <w:bookmarkStart w:id="20" w:name="X5a807993c4d77d0dbf54584bdb23a77ffb4b323"/>
    <w:p>
      <w:pPr>
        <w:pStyle w:val="Heading2"/>
      </w:pPr>
      <w:r>
        <w:t xml:space="preserve">Geologist Internship Opportunity in China Guangzhou</w:t>
      </w:r>
    </w:p>
    <w:bookmarkEnd w:id="20"/>
    <w:bookmarkEnd w:id="21"/>
    <w:p>
      <w:pPr>
        <w:pStyle w:val="FirstParagraph"/>
      </w:pPr>
      <w:r>
        <w:t xml:space="preserve">Dear Hiring Committee,</w:t>
      </w:r>
    </w:p>
    <w:p>
      <w:pPr>
        <w:pStyle w:val="BodyText"/>
      </w:pPr>
      <w:r>
        <w:t xml:space="preserve">I am writing with profound enthusiasm to express my application for the Geologist Internship position at your esteemed organization in Guangzhou, China. As a dedicated Earth Sciences student at [Your University], I have meticulously prepared myself to contribute meaningfully to geological exploration and environmental sustainability initiatives within one of Asia's most dynamic economic hubs. This</w:t>
      </w:r>
      <w:r>
        <w:t xml:space="preserve"> </w:t>
      </w:r>
      <w:r>
        <w:rPr>
          <w:bCs/>
          <w:b/>
        </w:rPr>
        <w:t xml:space="preserve">Internship Application Letter</w:t>
      </w:r>
      <w:r>
        <w:t xml:space="preserve"> </w:t>
      </w:r>
      <w:r>
        <w:t xml:space="preserve">represents not merely a professional opportunity, but the culmination of my academic journey and passion for understanding the Earth's complex systems—especially in the context of China Guangzhou's unique geological landscape.</w:t>
      </w:r>
    </w:p>
    <w:p>
      <w:pPr>
        <w:pStyle w:val="BodyText"/>
      </w:pPr>
      <w:r>
        <w:t xml:space="preserve">My academic foundation includes a Bachelor of Science in Geology with honors, featuring specialized coursework in structural geology, sedimentary basin analysis, and environmental geochemistry. I have honed practical skills through fieldwork across diverse terrains—from the Appalachian Mountains to coastal karst formations—and mastered industry-standard software including ArcGIS, AutoCAD Civil 3D for geological modeling, and PETREL for subsurface analysis. What distinguishes my approach is my focus on</w:t>
      </w:r>
      <w:r>
        <w:t xml:space="preserve"> </w:t>
      </w:r>
      <w:r>
        <w:rPr>
          <w:iCs/>
          <w:i/>
        </w:rPr>
        <w:t xml:space="preserve">applied geology</w:t>
      </w:r>
      <w:r>
        <w:t xml:space="preserve"> </w:t>
      </w:r>
      <w:r>
        <w:t xml:space="preserve">solutions relevant to urbanized environments like Guangzhou. I recognize that China's rapid development places immense pressure on natural resources, making sustainable geological practices not just academic interest but an urgent professional responsibility.</w:t>
      </w:r>
    </w:p>
    <w:p>
      <w:pPr>
        <w:pStyle w:val="BodyText"/>
      </w:pPr>
      <w:r>
        <w:t xml:space="preserve">The decision to pursue this internship in</w:t>
      </w:r>
      <w:r>
        <w:t xml:space="preserve"> </w:t>
      </w:r>
      <w:r>
        <w:rPr>
          <w:bCs/>
          <w:b/>
        </w:rPr>
        <w:t xml:space="preserve">China Guangzhou</w:t>
      </w:r>
      <w:r>
        <w:t xml:space="preserve"> </w:t>
      </w:r>
      <w:r>
        <w:t xml:space="preserve">stems from my deep respect for the city's strategic significance in China's geological and economic narrative. As a megacity at the heart of the Pearl River Delta, Guangzhou faces critical challenges in groundwater management, urban landslide prevention, and mineral resource planning—all areas where modern geologists are pivotal. I have studied Guangzhou's distinctive geology: its complex Cenozoic sedimentary basins shaped by tectonic activity along the Yangtze-Hong Kong Fault Zone and the unique coastal geomorphology influenced by sea-level fluctuations. This context makes Guangzhou an unparalleled laboratory for learning how geological science directly informs urban resilience strategies—a perspective I am eager to contribute to through hands-on experience.</w:t>
      </w:r>
    </w:p>
    <w:p>
      <w:pPr>
        <w:pStyle w:val="BodyText"/>
      </w:pPr>
      <w:r>
        <w:t xml:space="preserve">During my research internship at [Previous Institution], I developed a methodology for assessing landslide risks in alluvial plains using drone-based LiDAR and ground-penetrating radar. This project directly aligns with Guangzhou's needs, where urban expansion increasingly encroaches on unstable slopes. My findings were published in the</w:t>
      </w:r>
      <w:r>
        <w:t xml:space="preserve"> </w:t>
      </w:r>
      <w:r>
        <w:rPr>
          <w:iCs/>
          <w:i/>
        </w:rPr>
        <w:t xml:space="preserve">Journal of Applied Geomatics</w:t>
      </w:r>
      <w:r>
        <w:t xml:space="preserve">, demonstrating my ability to translate field data into actionable insights. I am particularly drawn to your organization's work on the "Guangzhou Urban Geological Survey Project," which integrates 3D subsurface mapping with city planning—a paradigm that perfectly mirrors my academic focus. I am confident my technical skills in spatial analysis and geological hazard assessment would allow me to immediately support such initiatives.</w:t>
      </w:r>
    </w:p>
    <w:p>
      <w:pPr>
        <w:pStyle w:val="BodyText"/>
      </w:pPr>
      <w:r>
        <w:t xml:space="preserve">What truly motivates me is the opportunity to learn from Guangzhou's geological legacy while contributing to its future. Having researched the city's history as a trading port since the Han Dynasty, I understand that geology has always been foundational to Guangzhou's prosperity—from its river delta ports facilitating ancient maritime trade to modern infrastructure like the Canton Tower, which required advanced subsurface engineering. As a</w:t>
      </w:r>
      <w:r>
        <w:t xml:space="preserve"> </w:t>
      </w:r>
      <w:r>
        <w:rPr>
          <w:bCs/>
          <w:b/>
        </w:rPr>
        <w:t xml:space="preserve">Geologist</w:t>
      </w:r>
      <w:r>
        <w:t xml:space="preserve"> </w:t>
      </w:r>
      <w:r>
        <w:t xml:space="preserve">in training, I am committed to preserving this legacy through sustainable practices. I have proactively studied Mandarin language proficiency at HSK Level 4 and immersed myself in Chinese environmental policies through the "Belt and Road Initiative" geoscience framework, ensuring I can navigate both technical and cultural contexts seamlessly.</w:t>
      </w:r>
    </w:p>
    <w:p>
      <w:pPr>
        <w:pStyle w:val="BodyText"/>
      </w:pPr>
      <w:r>
        <w:t xml:space="preserve">My academic achievements include leading a team that secured $15,000 in research funding for coastal erosion studies along Guangdong's shorelines—a project directly relevant to Guangzhou's vulnerability to sea-level rise. I have also completed certifications in OSHA safety protocols and ISO 14001 environmental management systems, ensuring I can uphold the highest safety and ethical standards during fieldwork. Crucially, I have adapted these skills to China's regulatory environment through my analysis of the "China Geological Survey Standardization Framework," which emphasizes precision in mineral resource assessment—critical for Guangzhou's industrial sector.</w:t>
      </w:r>
    </w:p>
    <w:p>
      <w:pPr>
        <w:pStyle w:val="BodyText"/>
      </w:pPr>
      <w:r>
        <w:t xml:space="preserve">Why should your organization choose me for this internship? First, I offer a rare blend of technical rigor and cultural fluency. Second, my academic work directly addresses challenges in China Guangzhou's geological development priorities—such as the need for integrated groundwater monitoring systems to support the city's projected 20 million population by 2035. Third, I bring tangible project experience: at [Previous Company], I assisted in compiling a digital geological database used for construction site assessments across southern China. This prepared me to immediately contribute to your team's workflows without extensive onboarding.</w:t>
      </w:r>
    </w:p>
    <w:p>
      <w:pPr>
        <w:pStyle w:val="BodyText"/>
      </w:pPr>
      <w:r>
        <w:t xml:space="preserve">I have attached my CV, academic transcripts, and a portfolio of fieldwork reports demonstrating my ability to analyze complex geological data in real-world scenarios. I would welcome the opportunity to discuss how my background aligns with your objectives during an interview at your convenience. My ultimate goal is to become a professional Geologist who bridges global best practices with China's unique environmental challenges—particularly in Guangzhou, where geological science shapes the city's sustainability roadmap.</w:t>
      </w:r>
    </w:p>
    <w:p>
      <w:pPr>
        <w:pStyle w:val="BodyText"/>
      </w:pPr>
      <w:r>
        <w:t xml:space="preserve">Thank you for considering my application for this pivotal role. I am eager to bring my skills in geological assessment, spatial analysis, and cross-cultural collaboration to your team in China Guangzhou—a city where the Earth's story continues to unfold beneath its bustling streets and rising skyscraper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LinkedIn Profile URL]</w:t>
      </w:r>
    </w:p>
    <w:p>
      <w:pPr>
        <w:pStyle w:val="BodyText"/>
      </w:pPr>
      <w:r>
        <w:t xml:space="preserve">Word Count: 847</w:t>
      </w:r>
    </w:p>
    <w:p>
      <w:pPr>
        <w:pStyle w:val="BodyText"/>
      </w:pPr>
      <w:r>
        <w:rPr>
          <w:iCs/>
          <w:i/>
        </w:rPr>
        <w:t xml:space="preserve">This Internship Application Letter explicitly addresses the Geologist role, China Guangzhou context, and professional alignment requirement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China Guangzhou</dc:title>
  <dc:creator/>
  <dc:language>en</dc:language>
  <cp:keywords/>
  <dcterms:created xsi:type="dcterms:W3CDTF">2026-07-23T02:21:32Z</dcterms:created>
  <dcterms:modified xsi:type="dcterms:W3CDTF">2026-07-23T02:21:32Z</dcterms:modified>
</cp:coreProperties>
</file>

<file path=docProps/custom.xml><?xml version="1.0" encoding="utf-8"?>
<Properties xmlns="http://schemas.openxmlformats.org/officeDocument/2006/custom-properties" xmlns:vt="http://schemas.openxmlformats.org/officeDocument/2006/docPropsVTypes"/>
</file>